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1B2A39" w14:textId="77777777" w:rsidR="008803DA" w:rsidRPr="001E7F20" w:rsidRDefault="008803DA" w:rsidP="00A80B96">
      <w:pPr>
        <w:jc w:val="center"/>
        <w:rPr>
          <w:color w:val="000000" w:themeColor="text1"/>
          <w:sz w:val="24"/>
          <w:szCs w:val="24"/>
        </w:rPr>
      </w:pPr>
    </w:p>
    <w:p w14:paraId="20D24F78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EE40FB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35414CB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C4EA71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1E345A3" w14:textId="22B821DD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CF7E35F" w14:textId="1CDA5CF3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02C9AEA" w14:textId="4A3FC52B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B7BEB60" w14:textId="2C018131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50C5FAEF" w14:textId="77777777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7C45EB8D" w14:textId="77777777" w:rsidR="008803DA" w:rsidRPr="001E7F20" w:rsidRDefault="008803DA" w:rsidP="008803DA">
      <w:pPr>
        <w:jc w:val="center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ab/>
      </w:r>
    </w:p>
    <w:p w14:paraId="216A7AA8" w14:textId="3A2BEB84" w:rsidR="008803DA" w:rsidRPr="00D90A6F" w:rsidRDefault="008803DA" w:rsidP="00D90A6F">
      <w:pPr>
        <w:tabs>
          <w:tab w:val="left" w:pos="3460"/>
        </w:tabs>
        <w:jc w:val="center"/>
        <w:rPr>
          <w:color w:val="000000" w:themeColor="text1"/>
          <w:sz w:val="40"/>
          <w:szCs w:val="40"/>
        </w:rPr>
      </w:pPr>
      <w:r w:rsidRPr="00D90A6F">
        <w:rPr>
          <w:noProof/>
          <w:color w:val="000000" w:themeColor="text1"/>
          <w:sz w:val="40"/>
          <w:szCs w:val="40"/>
          <w:lang w:val="en-IN" w:eastAsia="en-IN" w:bidi="ml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D24FCC" wp14:editId="5680B7F7">
                <wp:simplePos x="0" y="0"/>
                <wp:positionH relativeFrom="column">
                  <wp:posOffset>-136525</wp:posOffset>
                </wp:positionH>
                <wp:positionV relativeFrom="paragraph">
                  <wp:posOffset>431800</wp:posOffset>
                </wp:positionV>
                <wp:extent cx="6181725" cy="381635"/>
                <wp:effectExtent l="0" t="0" r="28575" b="18415"/>
                <wp:wrapTight wrapText="bothSides">
                  <wp:wrapPolygon edited="0">
                    <wp:start x="0" y="0"/>
                    <wp:lineTo x="0" y="21564"/>
                    <wp:lineTo x="21633" y="21564"/>
                    <wp:lineTo x="21633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1725" cy="3816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DF4243" w14:textId="49E4DF4D" w:rsidR="008803DA" w:rsidRPr="00D65441" w:rsidRDefault="00D65441" w:rsidP="008803DA">
                            <w:pPr>
                              <w:spacing w:line="240" w:lineRule="auto"/>
                              <w:jc w:val="center"/>
                              <w:rPr>
                                <w:sz w:val="42"/>
                                <w:szCs w:val="42"/>
                                <w:lang w:val="en-IN"/>
                              </w:rPr>
                            </w:pPr>
                            <w:r>
                              <w:rPr>
                                <w:sz w:val="42"/>
                                <w:szCs w:val="42"/>
                                <w:lang w:val="en-IN"/>
                              </w:rPr>
                              <w:t>E-LEARNING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24F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75pt;margin-top:34pt;width:486.75pt;height:30.0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" fillcolor="#d9e2f3 [660]" strokeweight=".5pt">
                <v:textbox>
                  <w:txbxContent>
                    <w:p w14:paraId="7CDF4243" w14:textId="49E4DF4D" w:rsidR="008803DA" w:rsidRPr="00D65441" w:rsidRDefault="00D65441" w:rsidP="008803DA">
                      <w:pPr>
                        <w:spacing w:line="240" w:lineRule="auto"/>
                        <w:jc w:val="center"/>
                        <w:rPr>
                          <w:sz w:val="42"/>
                          <w:szCs w:val="42"/>
                          <w:lang w:val="en-IN"/>
                        </w:rPr>
                      </w:pPr>
                      <w:r>
                        <w:rPr>
                          <w:sz w:val="42"/>
                          <w:szCs w:val="42"/>
                          <w:lang w:val="en-IN"/>
                        </w:rPr>
                        <w:t>E-LEARNING API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90A6F">
        <w:rPr>
          <w:color w:val="000000" w:themeColor="text1"/>
          <w:sz w:val="40"/>
          <w:szCs w:val="40"/>
        </w:rPr>
        <w:t>SOP: QUAL_SOP_001_1</w:t>
      </w:r>
    </w:p>
    <w:p w14:paraId="0CF05162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A6EC19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699E7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64ADB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0DD54BA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846B4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8D26C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01593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23D02855" w14:textId="5FAFF88E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</w:pPr>
    </w:p>
    <w:p w14:paraId="4FF61B17" w14:textId="03A8040C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8"/>
          <w:footerReference w:type="default" r:id="rId9"/>
          <w:pgSz w:w="11906" w:h="16838"/>
          <w:pgMar w:top="1440" w:right="1440" w:bottom="1440" w:left="1440" w:header="708" w:footer="694" w:gutter="0"/>
          <w:cols w:space="708"/>
          <w:docGrid w:linePitch="360"/>
        </w:sectPr>
      </w:pPr>
      <w:r w:rsidRPr="001E7F20">
        <w:rPr>
          <w:color w:val="000000" w:themeColor="text1"/>
          <w:sz w:val="24"/>
          <w:szCs w:val="24"/>
        </w:rPr>
        <w:tab/>
      </w:r>
    </w:p>
    <w:p w14:paraId="2DE46B5B" w14:textId="50971B10" w:rsidR="00A171EB" w:rsidRPr="001E7F20" w:rsidRDefault="00A171EB" w:rsidP="00A80B96">
      <w:pPr>
        <w:jc w:val="center"/>
        <w:rPr>
          <w:color w:val="000000" w:themeColor="text1"/>
          <w:sz w:val="24"/>
          <w:szCs w:val="24"/>
        </w:rPr>
      </w:pPr>
    </w:p>
    <w:p w14:paraId="24336291" w14:textId="2CE4EB61" w:rsidR="008803DA" w:rsidRPr="001E7F20" w:rsidRDefault="002A44E6" w:rsidP="008803DA">
      <w:pPr>
        <w:tabs>
          <w:tab w:val="left" w:pos="7286"/>
        </w:tabs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ABLE OF CONTENTS</w:t>
      </w:r>
    </w:p>
    <w:sdt>
      <w:sdtPr>
        <w:rPr>
          <w:rFonts w:asciiTheme="minorHAnsi" w:eastAsiaTheme="minorHAnsi" w:hAnsiTheme="minorHAnsi" w:cstheme="minorBidi"/>
          <w:color w:val="000000" w:themeColor="text1"/>
          <w:sz w:val="24"/>
          <w:szCs w:val="24"/>
          <w:lang w:val="en-AU"/>
        </w:rPr>
        <w:id w:val="-10488412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591E07" w14:textId="77777777" w:rsidR="008803DA" w:rsidRPr="001E7F20" w:rsidRDefault="008803DA" w:rsidP="008803DA">
          <w:pPr>
            <w:pStyle w:val="TOCHeading"/>
            <w:rPr>
              <w:color w:val="000000" w:themeColor="text1"/>
              <w:sz w:val="24"/>
              <w:szCs w:val="24"/>
            </w:rPr>
          </w:pPr>
        </w:p>
        <w:p w14:paraId="0FE1EC14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r w:rsidRPr="001E7F20">
            <w:rPr>
              <w:color w:val="000000" w:themeColor="text1"/>
              <w:sz w:val="24"/>
              <w:szCs w:val="24"/>
            </w:rPr>
            <w:fldChar w:fldCharType="begin"/>
          </w:r>
          <w:r w:rsidRPr="001E7F20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E7F20">
            <w:rPr>
              <w:color w:val="000000" w:themeColor="text1"/>
              <w:sz w:val="24"/>
              <w:szCs w:val="24"/>
            </w:rPr>
            <w:fldChar w:fldCharType="separate"/>
          </w:r>
          <w:hyperlink w:anchor="_Toc6739295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1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urpos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5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92A8691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6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2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Scop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6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F795792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7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3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sponsibility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7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D214F4A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8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4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Definition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8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EB75CA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9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rocedur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9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12B128" w14:textId="680F802B" w:rsidR="008803DA" w:rsidRPr="0005052B" w:rsidRDefault="009D2F25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0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1 </w:t>
            </w:r>
            <w:r w:rsidR="0005052B" w:rsidRPr="0005052B">
              <w:rPr>
                <w:sz w:val="24"/>
                <w:szCs w:val="24"/>
              </w:rPr>
              <w:t>Creating a course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0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5231F26" w14:textId="139B0A5A" w:rsidR="008803DA" w:rsidRPr="0005052B" w:rsidRDefault="009D2F25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1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2 </w:t>
            </w:r>
            <w:r w:rsidR="0005052B" w:rsidRPr="0005052B">
              <w:rPr>
                <w:sz w:val="24"/>
                <w:szCs w:val="24"/>
              </w:rPr>
              <w:t>Update a course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1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F6EE9EB" w14:textId="06299DB0" w:rsidR="008803DA" w:rsidRPr="0005052B" w:rsidRDefault="009D2F25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2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3 </w:t>
            </w:r>
            <w:r w:rsidR="0005052B" w:rsidRPr="0005052B">
              <w:rPr>
                <w:sz w:val="24"/>
                <w:szCs w:val="24"/>
              </w:rPr>
              <w:t>Delete course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2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D10B28B" w14:textId="545B2D46" w:rsidR="008803DA" w:rsidRPr="0005052B" w:rsidRDefault="009D2F25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3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4 </w:t>
            </w:r>
            <w:r w:rsidR="0005052B" w:rsidRPr="0005052B">
              <w:rPr>
                <w:sz w:val="24"/>
                <w:szCs w:val="24"/>
              </w:rPr>
              <w:t>Read courses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3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49E2DA1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4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6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Abbreviations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4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34936A1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5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7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ferences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5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AC1A0B9" w14:textId="77777777" w:rsidR="008803DA" w:rsidRPr="001E7F20" w:rsidRDefault="009D2F25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6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8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Annexures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6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13F91B4" w14:textId="77777777" w:rsidR="008803DA" w:rsidRPr="001E7F20" w:rsidRDefault="008803DA" w:rsidP="008803DA">
          <w:pPr>
            <w:rPr>
              <w:color w:val="000000" w:themeColor="text1"/>
              <w:sz w:val="24"/>
              <w:szCs w:val="24"/>
            </w:rPr>
          </w:pPr>
          <w:r w:rsidRPr="001E7F20">
            <w:rPr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EC57E9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CAC04EE" w14:textId="77777777" w:rsidR="008803DA" w:rsidRPr="001E7F20" w:rsidRDefault="008803DA" w:rsidP="008803DA">
      <w:pPr>
        <w:tabs>
          <w:tab w:val="left" w:pos="7286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10"/>
          <w:footerReference w:type="default" r:id="rId11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  <w:bookmarkStart w:id="0" w:name="_GoBack"/>
      <w:bookmarkEnd w:id="0"/>
    </w:p>
    <w:p w14:paraId="5B05BB65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lastRenderedPageBreak/>
        <w:t>Purpose</w:t>
      </w:r>
    </w:p>
    <w:p w14:paraId="56396FEF" w14:textId="7229DAC6" w:rsidR="008803DA" w:rsidRPr="001E7F20" w:rsidRDefault="00087A5D" w:rsidP="00087A5D">
      <w:pPr>
        <w:pStyle w:val="ListParagraph"/>
        <w:ind w:left="426"/>
        <w:rPr>
          <w:color w:val="000000" w:themeColor="text1"/>
          <w:sz w:val="24"/>
          <w:szCs w:val="24"/>
        </w:rPr>
      </w:pPr>
      <w:r>
        <w:t xml:space="preserve">The </w:t>
      </w:r>
      <w:r>
        <w:t>E-Learning API</w:t>
      </w:r>
      <w:r>
        <w:t xml:space="preserve"> Standard Operating Procedure provides a quality </w:t>
      </w:r>
      <w:r>
        <w:t>learning</w:t>
      </w:r>
      <w:r>
        <w:t xml:space="preserve"> system for a consistent and coordinated approach to </w:t>
      </w:r>
      <w:r>
        <w:t>acquire knowledge with less cost.</w:t>
      </w:r>
    </w:p>
    <w:p w14:paraId="748815CA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Scope</w:t>
      </w:r>
    </w:p>
    <w:p w14:paraId="0C1CE137" w14:textId="3598243D" w:rsidR="008803DA" w:rsidRPr="001E7F20" w:rsidRDefault="00087A5D" w:rsidP="00087A5D">
      <w:pPr>
        <w:pStyle w:val="ListParagraph"/>
        <w:ind w:left="426"/>
        <w:rPr>
          <w:color w:val="000000" w:themeColor="text1"/>
          <w:sz w:val="24"/>
          <w:szCs w:val="24"/>
        </w:rPr>
      </w:pPr>
      <w:r>
        <w:t>This SOP applies to all staff, including Executives, managers, trainers/ educators and staff adminis</w:t>
      </w:r>
      <w:r>
        <w:t>tering learning and development</w:t>
      </w:r>
      <w:r>
        <w:t xml:space="preserve"> activities. It also applies to staff who provide training to volunteers, contractors, consumers, students.</w:t>
      </w:r>
    </w:p>
    <w:p w14:paraId="029512C1" w14:textId="5026563B" w:rsidR="00087A5D" w:rsidRDefault="008803DA" w:rsidP="00087A5D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Responsibility</w:t>
      </w:r>
    </w:p>
    <w:p w14:paraId="63E94B99" w14:textId="77777777" w:rsidR="0005052B" w:rsidRPr="0005052B" w:rsidRDefault="0005052B" w:rsidP="0005052B"/>
    <w:p w14:paraId="37B7BF6E" w14:textId="089621A3" w:rsidR="00087A5D" w:rsidRPr="00087A5D" w:rsidRDefault="00087A5D" w:rsidP="00087A5D">
      <w:pPr>
        <w:ind w:left="426"/>
        <w:rPr>
          <w:b/>
          <w:bCs/>
        </w:rPr>
      </w:pPr>
      <w:r w:rsidRPr="00087A5D">
        <w:rPr>
          <w:b/>
          <w:bCs/>
        </w:rPr>
        <w:t>Users</w:t>
      </w:r>
    </w:p>
    <w:p w14:paraId="0E38DF0E" w14:textId="6BCD22AA" w:rsidR="008803DA" w:rsidRPr="001E7F20" w:rsidRDefault="00087A5D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>
        <w:t>• Take responsibility for identifying your learning needs and completing your education requirements</w:t>
      </w:r>
    </w:p>
    <w:p w14:paraId="36D1CAB1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2959C164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Definition</w:t>
      </w:r>
    </w:p>
    <w:p w14:paraId="1B20097D" w14:textId="77777777" w:rsidR="0005052B" w:rsidRDefault="0005052B" w:rsidP="0005052B">
      <w:pPr>
        <w:pStyle w:val="ListParagraph"/>
        <w:ind w:left="426"/>
      </w:pPr>
    </w:p>
    <w:p w14:paraId="4FBE6C3B" w14:textId="39BCCD62" w:rsidR="008803DA" w:rsidRPr="0005052B" w:rsidRDefault="0005052B" w:rsidP="0005052B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05052B">
        <w:rPr>
          <w:b/>
          <w:bCs/>
        </w:rPr>
        <w:t>ELearning:</w:t>
      </w:r>
      <w:r>
        <w:t xml:space="preserve"> Any learning material presented in an electronic format.</w:t>
      </w:r>
    </w:p>
    <w:p w14:paraId="6B23C4D2" w14:textId="096FACEC" w:rsidR="0005052B" w:rsidRPr="001E7F20" w:rsidRDefault="0005052B" w:rsidP="0005052B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>
        <w:rPr>
          <w:b/>
          <w:bCs/>
        </w:rPr>
        <w:t>Authors</w:t>
      </w:r>
      <w:r w:rsidRPr="0005052B">
        <w:rPr>
          <w:b/>
          <w:bCs/>
        </w:rPr>
        <w:t>:</w:t>
      </w:r>
      <w:r>
        <w:t xml:space="preserve"> </w:t>
      </w:r>
      <w:r>
        <w:t xml:space="preserve"> </w:t>
      </w:r>
      <w:r>
        <w:t>P</w:t>
      </w:r>
      <w:r>
        <w:t>roviding education or training either as a primary or secondary function in a variety of specialities.</w:t>
      </w:r>
    </w:p>
    <w:p w14:paraId="574B0459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Procedure</w:t>
      </w:r>
    </w:p>
    <w:p w14:paraId="42C6ED29" w14:textId="16D1779F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1 </w:t>
      </w:r>
      <w:r w:rsidR="0005052B">
        <w:rPr>
          <w:b/>
          <w:sz w:val="24"/>
          <w:szCs w:val="24"/>
        </w:rPr>
        <w:t>Creating a course</w:t>
      </w:r>
    </w:p>
    <w:p w14:paraId="417C0FB2" w14:textId="1AABEBF0" w:rsidR="00173BCF" w:rsidRPr="00173BCF" w:rsidRDefault="00173BCF" w:rsidP="00173BCF">
      <w:r>
        <w:tab/>
      </w:r>
      <w:r w:rsidR="0005052B">
        <w:t xml:space="preserve">Create a course by giving data such us Name, duration, Price, Category </w:t>
      </w:r>
    </w:p>
    <w:p w14:paraId="64850C7E" w14:textId="2EB1D323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2 </w:t>
      </w:r>
      <w:r w:rsidR="0005052B">
        <w:rPr>
          <w:b/>
          <w:sz w:val="24"/>
          <w:szCs w:val="24"/>
        </w:rPr>
        <w:t>Update a course</w:t>
      </w:r>
    </w:p>
    <w:p w14:paraId="5FF0A9E0" w14:textId="699B78A2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 xml:space="preserve">Can update any course in terms of price, duration, contents  </w:t>
      </w:r>
    </w:p>
    <w:p w14:paraId="5F3D2C5E" w14:textId="234977F2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3 </w:t>
      </w:r>
      <w:r w:rsidR="0005052B">
        <w:rPr>
          <w:b/>
          <w:sz w:val="24"/>
          <w:szCs w:val="24"/>
        </w:rPr>
        <w:t>Delete course</w:t>
      </w:r>
    </w:p>
    <w:p w14:paraId="3519366B" w14:textId="1B716C71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>Delete a course by delete option</w:t>
      </w:r>
    </w:p>
    <w:p w14:paraId="48DBEFE2" w14:textId="57166300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4 </w:t>
      </w:r>
      <w:r w:rsidR="0005052B">
        <w:rPr>
          <w:b/>
          <w:sz w:val="24"/>
          <w:szCs w:val="24"/>
        </w:rPr>
        <w:t>Read courses</w:t>
      </w:r>
    </w:p>
    <w:p w14:paraId="66654BB6" w14:textId="612B5630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>It is possible to list all the available courses based on any criteria</w:t>
      </w:r>
    </w:p>
    <w:p w14:paraId="29FED15D" w14:textId="40757EF9" w:rsidR="008803DA" w:rsidRPr="0005052B" w:rsidRDefault="008803DA" w:rsidP="0005052B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Abbreviations</w:t>
      </w:r>
    </w:p>
    <w:p w14:paraId="2FB2ABFC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References</w:t>
      </w:r>
    </w:p>
    <w:p w14:paraId="6F8130DE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Annexures</w:t>
      </w:r>
    </w:p>
    <w:p w14:paraId="121FE722" w14:textId="5CF6BAB5" w:rsidR="008803DA" w:rsidRPr="001E7F20" w:rsidRDefault="008803DA" w:rsidP="001E7F20">
      <w:pPr>
        <w:pStyle w:val="ListParagraph"/>
        <w:ind w:left="426"/>
        <w:rPr>
          <w:color w:val="000000" w:themeColor="text1"/>
          <w:sz w:val="24"/>
          <w:szCs w:val="24"/>
        </w:rPr>
        <w:sectPr w:rsidR="008803DA" w:rsidRPr="001E7F20" w:rsidSect="008803DA">
          <w:footerReference w:type="default" r:id="rId12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3"/>
        <w:gridCol w:w="1842"/>
        <w:gridCol w:w="2127"/>
        <w:gridCol w:w="2126"/>
      </w:tblGrid>
      <w:tr w:rsidR="001E7F20" w:rsidRPr="001E7F20" w14:paraId="0B0FA93A" w14:textId="77777777" w:rsidTr="001E7F20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C6395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D5DCE4" w:themeFill="text2" w:themeFillTint="33"/>
            <w:vAlign w:val="center"/>
          </w:tcPr>
          <w:p w14:paraId="05B51875" w14:textId="4FD30FFE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Prepared by</w:t>
            </w:r>
          </w:p>
        </w:tc>
        <w:tc>
          <w:tcPr>
            <w:tcW w:w="2127" w:type="dxa"/>
            <w:shd w:val="clear" w:color="auto" w:fill="D5DCE4" w:themeFill="text2" w:themeFillTint="33"/>
            <w:vAlign w:val="center"/>
          </w:tcPr>
          <w:p w14:paraId="0F78055E" w14:textId="7C825222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Reviewed by</w:t>
            </w:r>
          </w:p>
        </w:tc>
        <w:tc>
          <w:tcPr>
            <w:tcW w:w="2126" w:type="dxa"/>
            <w:shd w:val="clear" w:color="auto" w:fill="D5DCE4" w:themeFill="text2" w:themeFillTint="33"/>
            <w:vAlign w:val="center"/>
          </w:tcPr>
          <w:p w14:paraId="0A7297DB" w14:textId="0A7B755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Approved by</w:t>
            </w:r>
          </w:p>
        </w:tc>
      </w:tr>
      <w:tr w:rsidR="001E7F20" w:rsidRPr="001E7F20" w14:paraId="7CEBE0CD" w14:textId="77777777" w:rsidTr="001E7F20">
        <w:trPr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D5DCE4" w:themeFill="text2" w:themeFillTint="33"/>
            <w:vAlign w:val="center"/>
          </w:tcPr>
          <w:p w14:paraId="72DBCAAB" w14:textId="5B4BFD04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842" w:type="dxa"/>
            <w:vAlign w:val="center"/>
          </w:tcPr>
          <w:p w14:paraId="74FAEF97" w14:textId="7AF3D014" w:rsidR="00C606CC" w:rsidRPr="001E7F20" w:rsidRDefault="0005052B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Harikrishnan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T</w:t>
            </w:r>
          </w:p>
        </w:tc>
        <w:tc>
          <w:tcPr>
            <w:tcW w:w="2127" w:type="dxa"/>
            <w:vAlign w:val="center"/>
          </w:tcPr>
          <w:p w14:paraId="59C65C3B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9CD1E53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0694C637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001C2604" w14:textId="2D3640B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842" w:type="dxa"/>
            <w:vAlign w:val="center"/>
          </w:tcPr>
          <w:p w14:paraId="52EB1F93" w14:textId="76827D7B" w:rsidR="00C606CC" w:rsidRPr="001E7F20" w:rsidRDefault="0005052B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4-01-2021</w:t>
            </w:r>
          </w:p>
        </w:tc>
        <w:tc>
          <w:tcPr>
            <w:tcW w:w="2127" w:type="dxa"/>
            <w:vAlign w:val="center"/>
          </w:tcPr>
          <w:p w14:paraId="2127261E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75EE1B58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622266B6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47350B0B" w14:textId="4C2CCA45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Tile</w:t>
            </w:r>
          </w:p>
        </w:tc>
        <w:tc>
          <w:tcPr>
            <w:tcW w:w="1842" w:type="dxa"/>
            <w:vAlign w:val="center"/>
          </w:tcPr>
          <w:p w14:paraId="58F570BF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AF341BA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12D5D74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D7C2446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0F2F6E48" w14:textId="77777777" w:rsidR="008A30C3" w:rsidRPr="001E7F20" w:rsidRDefault="008A30C3" w:rsidP="008A30C3">
      <w:pPr>
        <w:rPr>
          <w:color w:val="000000" w:themeColor="text1"/>
        </w:rPr>
      </w:pPr>
    </w:p>
    <w:p w14:paraId="71AEDF85" w14:textId="77777777" w:rsidR="008A30C3" w:rsidRPr="001E7F20" w:rsidRDefault="008A30C3" w:rsidP="008A30C3">
      <w:pPr>
        <w:rPr>
          <w:color w:val="000000" w:themeColor="text1"/>
        </w:rPr>
      </w:pPr>
    </w:p>
    <w:p w14:paraId="174A0DD8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104B952B" w14:textId="6BE77F10" w:rsidR="00842436" w:rsidRPr="001E7F20" w:rsidRDefault="00C606CC" w:rsidP="008A30C3">
      <w:pPr>
        <w:pStyle w:val="ListParagraph"/>
        <w:ind w:left="426" w:hanging="426"/>
        <w:jc w:val="center"/>
        <w:rPr>
          <w:b/>
          <w:color w:val="000000" w:themeColor="text1"/>
          <w:sz w:val="24"/>
          <w:szCs w:val="24"/>
        </w:rPr>
      </w:pPr>
      <w:r w:rsidRPr="001E7F20">
        <w:rPr>
          <w:b/>
          <w:color w:val="000000" w:themeColor="text1"/>
          <w:sz w:val="24"/>
          <w:szCs w:val="24"/>
        </w:rPr>
        <w:t>Document Change History</w:t>
      </w:r>
    </w:p>
    <w:p w14:paraId="2B027037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894"/>
        <w:gridCol w:w="2887"/>
        <w:gridCol w:w="2809"/>
      </w:tblGrid>
      <w:tr w:rsidR="001E7F20" w:rsidRPr="001E7F20" w14:paraId="6C2F8B0A" w14:textId="77777777" w:rsidTr="00693C9A">
        <w:trPr>
          <w:trHeight w:val="520"/>
        </w:trPr>
        <w:tc>
          <w:tcPr>
            <w:tcW w:w="3005" w:type="dxa"/>
            <w:shd w:val="clear" w:color="auto" w:fill="D5DCE4" w:themeFill="text2" w:themeFillTint="33"/>
            <w:vAlign w:val="center"/>
          </w:tcPr>
          <w:p w14:paraId="0DA517ED" w14:textId="2FD0D17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Version no./Document no.</w:t>
            </w:r>
          </w:p>
        </w:tc>
        <w:tc>
          <w:tcPr>
            <w:tcW w:w="3005" w:type="dxa"/>
            <w:shd w:val="clear" w:color="auto" w:fill="D5DCE4" w:themeFill="text2" w:themeFillTint="33"/>
            <w:vAlign w:val="center"/>
          </w:tcPr>
          <w:p w14:paraId="11939161" w14:textId="69FCA05A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Implementation Date</w:t>
            </w:r>
          </w:p>
        </w:tc>
        <w:tc>
          <w:tcPr>
            <w:tcW w:w="3006" w:type="dxa"/>
            <w:shd w:val="clear" w:color="auto" w:fill="D5DCE4" w:themeFill="text2" w:themeFillTint="33"/>
            <w:vAlign w:val="center"/>
          </w:tcPr>
          <w:p w14:paraId="653CE524" w14:textId="3CEAAE9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etails of revision</w:t>
            </w:r>
          </w:p>
        </w:tc>
      </w:tr>
      <w:tr w:rsidR="001E7F20" w:rsidRPr="001E7F20" w14:paraId="6369A600" w14:textId="77777777" w:rsidTr="00C606CC">
        <w:trPr>
          <w:trHeight w:val="6225"/>
        </w:trPr>
        <w:tc>
          <w:tcPr>
            <w:tcW w:w="3005" w:type="dxa"/>
          </w:tcPr>
          <w:p w14:paraId="28A38074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</w:rPr>
            </w:pPr>
            <w:r w:rsidRPr="001E7F20">
              <w:rPr>
                <w:color w:val="000000" w:themeColor="text1"/>
              </w:rPr>
              <w:t>QUAL_SOP_001_1</w:t>
            </w:r>
          </w:p>
          <w:p w14:paraId="0B854F43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3A9D520C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6F5ED39" w14:textId="5A1C3A4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92D8164" w14:textId="46CA6447" w:rsidR="00C606CC" w:rsidRPr="001E7F20" w:rsidRDefault="0005052B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4</w:t>
            </w:r>
            <w:r w:rsidR="00D91A89">
              <w:rPr>
                <w:color w:val="000000" w:themeColor="text1"/>
                <w:sz w:val="24"/>
                <w:szCs w:val="24"/>
              </w:rPr>
              <w:t>_01_2021</w:t>
            </w:r>
          </w:p>
          <w:p w14:paraId="63DC93EB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539AA7CE" w14:textId="07F3D03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6" w:type="dxa"/>
          </w:tcPr>
          <w:p w14:paraId="60C1419E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ew SOP</w:t>
            </w:r>
          </w:p>
          <w:p w14:paraId="6F246CAA" w14:textId="2F86B5F4" w:rsidR="00C606CC" w:rsidRPr="001E7F20" w:rsidRDefault="00C606CC" w:rsidP="00C606CC">
            <w:pPr>
              <w:rPr>
                <w:color w:val="000000" w:themeColor="text1"/>
              </w:rPr>
            </w:pPr>
          </w:p>
        </w:tc>
      </w:tr>
    </w:tbl>
    <w:p w14:paraId="65192442" w14:textId="58FC9F3E" w:rsidR="00C606CC" w:rsidRPr="001E7F20" w:rsidRDefault="00C606CC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6E75FE5D" w14:textId="3FAC24C1" w:rsidR="00C606CC" w:rsidRPr="001E7F20" w:rsidRDefault="00C606CC" w:rsidP="00C606CC">
      <w:pPr>
        <w:rPr>
          <w:color w:val="000000" w:themeColor="text1"/>
        </w:rPr>
      </w:pPr>
    </w:p>
    <w:p w14:paraId="4A0ADA67" w14:textId="1D69768A" w:rsidR="00C606CC" w:rsidRPr="001E7F20" w:rsidRDefault="00C606CC" w:rsidP="00C606CC">
      <w:pPr>
        <w:rPr>
          <w:color w:val="000000" w:themeColor="text1"/>
        </w:rPr>
      </w:pPr>
    </w:p>
    <w:p w14:paraId="71F54CCB" w14:textId="1797BAEF" w:rsidR="00C606CC" w:rsidRPr="001E7F20" w:rsidRDefault="008A30C3" w:rsidP="008A30C3">
      <w:pPr>
        <w:tabs>
          <w:tab w:val="left" w:pos="6381"/>
        </w:tabs>
        <w:rPr>
          <w:color w:val="000000" w:themeColor="text1"/>
        </w:rPr>
      </w:pPr>
      <w:r w:rsidRPr="001E7F20">
        <w:rPr>
          <w:color w:val="000000" w:themeColor="text1"/>
        </w:rPr>
        <w:tab/>
      </w:r>
    </w:p>
    <w:p w14:paraId="31267744" w14:textId="2BBA3D14" w:rsidR="00C606CC" w:rsidRPr="001E7F20" w:rsidRDefault="00C606CC" w:rsidP="00C606CC">
      <w:pPr>
        <w:rPr>
          <w:color w:val="000000" w:themeColor="text1"/>
        </w:rPr>
      </w:pPr>
    </w:p>
    <w:p w14:paraId="22C5E5C9" w14:textId="1D0D085E" w:rsidR="00C606CC" w:rsidRPr="001E7F20" w:rsidRDefault="00C606CC" w:rsidP="00C606CC">
      <w:pPr>
        <w:rPr>
          <w:color w:val="000000" w:themeColor="text1"/>
          <w:sz w:val="24"/>
          <w:szCs w:val="24"/>
        </w:rPr>
      </w:pPr>
    </w:p>
    <w:p w14:paraId="1806C868" w14:textId="77777777" w:rsidR="00C606CC" w:rsidRPr="001E7F20" w:rsidRDefault="00C606CC" w:rsidP="00C606CC">
      <w:pPr>
        <w:jc w:val="center"/>
        <w:rPr>
          <w:color w:val="000000" w:themeColor="text1"/>
        </w:rPr>
      </w:pPr>
    </w:p>
    <w:sectPr w:rsidR="00C606CC" w:rsidRPr="001E7F20" w:rsidSect="008803DA">
      <w:footerReference w:type="default" r:id="rId13"/>
      <w:pgSz w:w="11906" w:h="16838" w:code="9"/>
      <w:pgMar w:top="1440" w:right="1440" w:bottom="1440" w:left="1440" w:header="709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DA4C81" w14:textId="77777777" w:rsidR="009D2F25" w:rsidRDefault="009D2F25" w:rsidP="004E5378">
      <w:pPr>
        <w:spacing w:after="0" w:line="240" w:lineRule="auto"/>
      </w:pPr>
      <w:r>
        <w:separator/>
      </w:r>
    </w:p>
  </w:endnote>
  <w:endnote w:type="continuationSeparator" w:id="0">
    <w:p w14:paraId="084DF727" w14:textId="77777777" w:rsidR="009D2F25" w:rsidRDefault="009D2F25" w:rsidP="004E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21D7C62C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5F9E7ED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F434F4F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44645DD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46F32A05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799FC9AB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0208ACBF" w14:textId="79D966B1" w:rsidR="008803DA" w:rsidRDefault="001E7F20">
          <w:pPr>
            <w:pStyle w:val="Footer"/>
          </w:pPr>
          <w:r>
            <w:t>V.1</w:t>
          </w:r>
        </w:p>
      </w:tc>
    </w:tr>
    <w:tr w:rsidR="00C606CC" w14:paraId="4E14F3D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DDA54F5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6BFA3D14" w14:textId="337FC30A" w:rsidR="008803DA" w:rsidRDefault="008803DA">
          <w:pPr>
            <w:pStyle w:val="Footer"/>
          </w:pPr>
          <w:r>
            <w:t>1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A060EB0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556E81D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0B7780A7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028F49F5" w14:textId="2BEB1800" w:rsidR="008803DA" w:rsidRDefault="001E7F20">
          <w:pPr>
            <w:pStyle w:val="Footer"/>
          </w:pPr>
          <w:r>
            <w:t>MICRO_SOP_01</w:t>
          </w:r>
        </w:p>
      </w:tc>
    </w:tr>
  </w:tbl>
  <w:p w14:paraId="14DACBDC" w14:textId="77777777" w:rsidR="008803DA" w:rsidRDefault="008803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4526442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377C633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64FB72A9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1D6A98F6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1D7AC77F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A441A79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71B8446F" w14:textId="12B06AAD" w:rsidR="008803DA" w:rsidRDefault="001E7F20">
          <w:pPr>
            <w:pStyle w:val="Footer"/>
          </w:pPr>
          <w:r>
            <w:t>V.1</w:t>
          </w:r>
        </w:p>
      </w:tc>
    </w:tr>
    <w:tr w:rsidR="00C606CC" w14:paraId="5D74D17F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8120A8C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172B9067" w14:textId="75BC475E" w:rsidR="008803DA" w:rsidRDefault="008803DA">
          <w:pPr>
            <w:pStyle w:val="Footer"/>
          </w:pPr>
          <w:r>
            <w:t>2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D4F7656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6C7BC6E9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638ADAA5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60F2CB79" w14:textId="70E5AC14" w:rsidR="008803DA" w:rsidRDefault="001E7F20">
          <w:pPr>
            <w:pStyle w:val="Footer"/>
          </w:pPr>
          <w:r>
            <w:t>MICRO_SOP_01</w:t>
          </w:r>
        </w:p>
      </w:tc>
    </w:tr>
  </w:tbl>
  <w:p w14:paraId="6595EE98" w14:textId="77777777" w:rsidR="008803DA" w:rsidRDefault="008803D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315172B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262C9599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773CF19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50DCC01F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FC332C6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3E7FBF6E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5DFAF36" w14:textId="14F931E9" w:rsidR="008803DA" w:rsidRDefault="001E7F20">
          <w:pPr>
            <w:pStyle w:val="Footer"/>
          </w:pPr>
          <w:r>
            <w:t>V.1</w:t>
          </w:r>
        </w:p>
      </w:tc>
    </w:tr>
    <w:tr w:rsidR="00C606CC" w14:paraId="077D0F3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1CAA0CD4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42BAE5A6" w14:textId="77777777" w:rsidR="008803DA" w:rsidRDefault="008803DA">
          <w:pPr>
            <w:pStyle w:val="Footer"/>
          </w:pPr>
          <w:r>
            <w:t>3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708F9D5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E6522C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8F3907F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52FB2310" w14:textId="36076EE2" w:rsidR="008803DA" w:rsidRDefault="001E7F20">
          <w:pPr>
            <w:pStyle w:val="Footer"/>
          </w:pPr>
          <w:r>
            <w:t>MICRO_SOP_01</w:t>
          </w:r>
        </w:p>
      </w:tc>
    </w:tr>
  </w:tbl>
  <w:p w14:paraId="63BE0BEB" w14:textId="77777777" w:rsidR="008803DA" w:rsidRDefault="008803D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50C6F451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5ED816FE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22F6F394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6EB3E6B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9C67DEA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ED95B58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391F092" w14:textId="36FC80ED" w:rsidR="008803DA" w:rsidRDefault="001E7F20">
          <w:pPr>
            <w:pStyle w:val="Footer"/>
          </w:pPr>
          <w:r>
            <w:t>V.1</w:t>
          </w:r>
        </w:p>
      </w:tc>
    </w:tr>
    <w:tr w:rsidR="00C606CC" w14:paraId="4E94D48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7B97BB1D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06F232C3" w14:textId="7053C8EC" w:rsidR="008803DA" w:rsidRDefault="00C606CC">
          <w:pPr>
            <w:pStyle w:val="Footer"/>
          </w:pPr>
          <w:r>
            <w:t>4</w:t>
          </w:r>
          <w:r w:rsidR="008803DA">
            <w:t xml:space="preserve">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492139F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30777C1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089FB69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187EABE3" w14:textId="56359211" w:rsidR="008803DA" w:rsidRDefault="001E7F20">
          <w:pPr>
            <w:pStyle w:val="Footer"/>
          </w:pPr>
          <w:r>
            <w:t>MICRO_SOP_01</w:t>
          </w:r>
        </w:p>
      </w:tc>
    </w:tr>
  </w:tbl>
  <w:p w14:paraId="3EAAB15D" w14:textId="77777777" w:rsidR="008803DA" w:rsidRDefault="008803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93723D" w14:textId="77777777" w:rsidR="009D2F25" w:rsidRDefault="009D2F25" w:rsidP="004E5378">
      <w:pPr>
        <w:spacing w:after="0" w:line="240" w:lineRule="auto"/>
      </w:pPr>
      <w:r>
        <w:separator/>
      </w:r>
    </w:p>
  </w:footnote>
  <w:footnote w:type="continuationSeparator" w:id="0">
    <w:p w14:paraId="5047FE33" w14:textId="77777777" w:rsidR="009D2F25" w:rsidRDefault="009D2F25" w:rsidP="004E53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ED39E" w14:textId="77777777" w:rsidR="008E5E65" w:rsidRDefault="008E5E65" w:rsidP="008E5E65">
    <w:pPr>
      <w:pStyle w:val="Header"/>
    </w:pPr>
    <w:r>
      <w:t>LOGO of Company</w:t>
    </w:r>
  </w:p>
  <w:p w14:paraId="792CFC8A" w14:textId="77777777" w:rsidR="008E5E65" w:rsidRDefault="008E5E6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5BAA08" w14:textId="5048CB64" w:rsidR="008803DA" w:rsidRPr="00D65441" w:rsidRDefault="00D65441">
    <w:pPr>
      <w:pStyle w:val="Header"/>
      <w:rPr>
        <w:lang w:val="en-IN"/>
      </w:rPr>
    </w:pPr>
    <w:r>
      <w:rPr>
        <w:lang w:val="en-IN"/>
      </w:rPr>
      <w:t>E-Learning AP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1848ED"/>
    <w:multiLevelType w:val="hybridMultilevel"/>
    <w:tmpl w:val="C9BA6840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578D1230"/>
    <w:multiLevelType w:val="hybridMultilevel"/>
    <w:tmpl w:val="7FA663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BC66BAA"/>
    <w:multiLevelType w:val="multilevel"/>
    <w:tmpl w:val="2F5C43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Q3tjS1MLAwNDZT0lEKTi0uzszPAykwrAUAtL2O9SwAAAA="/>
  </w:docVars>
  <w:rsids>
    <w:rsidRoot w:val="00EE64F8"/>
    <w:rsid w:val="00041D21"/>
    <w:rsid w:val="0005052B"/>
    <w:rsid w:val="00087A5D"/>
    <w:rsid w:val="00173BCF"/>
    <w:rsid w:val="001E7F20"/>
    <w:rsid w:val="002264D0"/>
    <w:rsid w:val="00275C23"/>
    <w:rsid w:val="002A44E6"/>
    <w:rsid w:val="004E5378"/>
    <w:rsid w:val="00693C9A"/>
    <w:rsid w:val="00842436"/>
    <w:rsid w:val="008803DA"/>
    <w:rsid w:val="008A30C3"/>
    <w:rsid w:val="008E5E65"/>
    <w:rsid w:val="009D2F25"/>
    <w:rsid w:val="00A041DA"/>
    <w:rsid w:val="00A171EB"/>
    <w:rsid w:val="00A220DF"/>
    <w:rsid w:val="00A80B96"/>
    <w:rsid w:val="00AF0179"/>
    <w:rsid w:val="00BC7755"/>
    <w:rsid w:val="00BD2FAA"/>
    <w:rsid w:val="00C40107"/>
    <w:rsid w:val="00C606CC"/>
    <w:rsid w:val="00C708A5"/>
    <w:rsid w:val="00C97BF6"/>
    <w:rsid w:val="00CB4E1B"/>
    <w:rsid w:val="00D32D1B"/>
    <w:rsid w:val="00D65441"/>
    <w:rsid w:val="00D90A6F"/>
    <w:rsid w:val="00D91A89"/>
    <w:rsid w:val="00DD12A1"/>
    <w:rsid w:val="00EE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04620"/>
  <w15:chartTrackingRefBased/>
  <w15:docId w15:val="{C07C7603-299A-4230-83DC-C1AF7885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B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78"/>
  </w:style>
  <w:style w:type="paragraph" w:styleId="Footer">
    <w:name w:val="footer"/>
    <w:basedOn w:val="Normal"/>
    <w:link w:val="Foot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78"/>
  </w:style>
  <w:style w:type="table" w:styleId="TableGrid">
    <w:name w:val="Table Grid"/>
    <w:basedOn w:val="TableNormal"/>
    <w:uiPriority w:val="39"/>
    <w:rsid w:val="00A171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264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4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4E1B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B4E1B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4E1B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B4E1B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C97B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7B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83BEC-9CE1-4F59-9784-198D064BF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wo Pokharel</dc:creator>
  <cp:keywords/>
  <dc:description/>
  <cp:lastModifiedBy>Windows User</cp:lastModifiedBy>
  <cp:revision>2</cp:revision>
  <dcterms:created xsi:type="dcterms:W3CDTF">2021-01-04T15:37:00Z</dcterms:created>
  <dcterms:modified xsi:type="dcterms:W3CDTF">2021-01-04T15:37:00Z</dcterms:modified>
</cp:coreProperties>
</file>